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F42A8" w14:textId="77777777" w:rsidR="0070063B" w:rsidRPr="00F94CE1" w:rsidRDefault="0070063B" w:rsidP="0070063B">
      <w:pPr>
        <w:rPr>
          <w:b/>
          <w:i/>
          <w:color w:val="FF0000"/>
        </w:rPr>
      </w:pPr>
      <w:r w:rsidRPr="00F94CE1">
        <w:rPr>
          <w:b/>
          <w:i/>
          <w:color w:val="FF0000"/>
        </w:rPr>
        <w:t>(Note:  The following information answers most of the questions members of your community might have about your road stabilization program. The answers have been written using 140 characters or less, in case your department uses Twitter to communicate with residents.)</w:t>
      </w:r>
    </w:p>
    <w:p w14:paraId="7B9D10D4" w14:textId="77777777" w:rsidR="0070063B" w:rsidRPr="00402ABA" w:rsidRDefault="0070063B" w:rsidP="0070063B">
      <w:pPr>
        <w:rPr>
          <w:b/>
          <w:u w:val="single"/>
        </w:rPr>
      </w:pPr>
      <w:r w:rsidRPr="00402ABA">
        <w:rPr>
          <w:b/>
          <w:u w:val="single"/>
        </w:rPr>
        <w:t>Questions about road stabilizers</w:t>
      </w:r>
    </w:p>
    <w:p w14:paraId="539B8123" w14:textId="77777777" w:rsidR="0070063B" w:rsidRPr="00402ABA" w:rsidRDefault="0070063B" w:rsidP="0070063B">
      <w:pPr>
        <w:spacing w:after="0" w:line="240" w:lineRule="auto"/>
        <w:rPr>
          <w:b/>
        </w:rPr>
      </w:pPr>
      <w:r w:rsidRPr="00402ABA">
        <w:rPr>
          <w:b/>
        </w:rPr>
        <w:t>Q: What exactly is a road stabilizer?</w:t>
      </w:r>
    </w:p>
    <w:p w14:paraId="0FB5F9C1" w14:textId="77777777" w:rsidR="0070063B" w:rsidRDefault="0070063B" w:rsidP="0070063B">
      <w:pPr>
        <w:spacing w:after="0" w:line="240" w:lineRule="auto"/>
      </w:pPr>
      <w:r>
        <w:t xml:space="preserve">A: A road stabilizer gives gravel roads a smoother driving surface and controls dust. </w:t>
      </w:r>
    </w:p>
    <w:p w14:paraId="533B1304" w14:textId="77777777" w:rsidR="0070063B" w:rsidRDefault="0070063B" w:rsidP="0070063B">
      <w:pPr>
        <w:spacing w:after="0" w:line="240" w:lineRule="auto"/>
      </w:pPr>
    </w:p>
    <w:p w14:paraId="1C55593F" w14:textId="77777777" w:rsidR="0070063B" w:rsidRPr="00402ABA" w:rsidRDefault="0070063B" w:rsidP="0070063B">
      <w:pPr>
        <w:spacing w:after="0" w:line="240" w:lineRule="auto"/>
        <w:rPr>
          <w:b/>
        </w:rPr>
      </w:pPr>
      <w:r w:rsidRPr="00402ABA">
        <w:rPr>
          <w:b/>
        </w:rPr>
        <w:t>Q: How does a road stabilizer work?</w:t>
      </w:r>
    </w:p>
    <w:p w14:paraId="114D82BB" w14:textId="77777777" w:rsidR="0070063B" w:rsidRDefault="0070063B" w:rsidP="0070063B">
      <w:pPr>
        <w:spacing w:after="0" w:line="240" w:lineRule="auto"/>
      </w:pPr>
      <w:r>
        <w:t>A: Our product pulls moisture from the air, keeping road materials slightly damp. This allows good compaction to make a smooth road, and it keeps dust from blowing.</w:t>
      </w:r>
    </w:p>
    <w:p w14:paraId="659D064A" w14:textId="77777777" w:rsidR="0070063B" w:rsidRDefault="0070063B" w:rsidP="0070063B">
      <w:pPr>
        <w:spacing w:after="0" w:line="240" w:lineRule="auto"/>
      </w:pPr>
    </w:p>
    <w:p w14:paraId="5407343A" w14:textId="77777777" w:rsidR="0070063B" w:rsidRPr="00402ABA" w:rsidRDefault="0070063B" w:rsidP="0070063B">
      <w:pPr>
        <w:spacing w:after="0" w:line="240" w:lineRule="auto"/>
        <w:rPr>
          <w:b/>
        </w:rPr>
      </w:pPr>
      <w:r w:rsidRPr="00402ABA">
        <w:rPr>
          <w:b/>
        </w:rPr>
        <w:t>Q: Is it similar to spraying oil on gravel roads?</w:t>
      </w:r>
    </w:p>
    <w:p w14:paraId="336B6BC3" w14:textId="77777777" w:rsidR="0070063B" w:rsidRDefault="0070063B" w:rsidP="0070063B">
      <w:pPr>
        <w:spacing w:after="0" w:line="240" w:lineRule="auto"/>
      </w:pPr>
      <w:r>
        <w:t>A: We’ll be using a nontoxic, natural mineral on the roads. It pulls moisture from the air, keeping road materials slightly damp and creating a smooth surface.</w:t>
      </w:r>
    </w:p>
    <w:p w14:paraId="3B11F7C0" w14:textId="77777777" w:rsidR="0070063B" w:rsidRDefault="0070063B" w:rsidP="0070063B">
      <w:pPr>
        <w:spacing w:after="0" w:line="240" w:lineRule="auto"/>
      </w:pPr>
    </w:p>
    <w:p w14:paraId="3B5A4768" w14:textId="77777777" w:rsidR="0070063B" w:rsidRPr="00032463" w:rsidRDefault="0070063B" w:rsidP="0070063B">
      <w:pPr>
        <w:spacing w:after="0" w:line="240" w:lineRule="auto"/>
        <w:rPr>
          <w:b/>
        </w:rPr>
      </w:pPr>
      <w:r w:rsidRPr="00032463">
        <w:rPr>
          <w:b/>
        </w:rPr>
        <w:t>Q: Is this a liquid product?</w:t>
      </w:r>
    </w:p>
    <w:p w14:paraId="117245A3" w14:textId="77777777" w:rsidR="0070063B" w:rsidRDefault="0070063B" w:rsidP="0070063B">
      <w:pPr>
        <w:spacing w:after="0" w:line="240" w:lineRule="auto"/>
      </w:pPr>
      <w:r>
        <w:t>A:  Yes.  It’s sprayed on after we grade the road.</w:t>
      </w:r>
    </w:p>
    <w:p w14:paraId="67E6446C" w14:textId="77777777" w:rsidR="0070063B" w:rsidRDefault="0070063B" w:rsidP="0070063B">
      <w:pPr>
        <w:spacing w:after="0" w:line="240" w:lineRule="auto"/>
      </w:pPr>
    </w:p>
    <w:p w14:paraId="07DBC4A5" w14:textId="77777777" w:rsidR="0070063B" w:rsidRDefault="0070063B" w:rsidP="0070063B">
      <w:pPr>
        <w:spacing w:after="0" w:line="240" w:lineRule="auto"/>
        <w:rPr>
          <w:b/>
        </w:rPr>
      </w:pPr>
    </w:p>
    <w:p w14:paraId="1513A684" w14:textId="3C42EE0E" w:rsidR="0070063B" w:rsidRPr="00881CDB" w:rsidRDefault="0070063B" w:rsidP="0070063B">
      <w:pPr>
        <w:spacing w:after="0" w:line="240" w:lineRule="auto"/>
        <w:rPr>
          <w:b/>
          <w:u w:val="single"/>
        </w:rPr>
      </w:pPr>
      <w:r w:rsidRPr="00881CDB">
        <w:rPr>
          <w:b/>
          <w:u w:val="single"/>
        </w:rPr>
        <w:t>Questions about DustGard</w:t>
      </w:r>
      <w:r>
        <w:rPr>
          <w:rFonts w:cstheme="minorHAnsi"/>
          <w:b/>
          <w:u w:val="single"/>
        </w:rPr>
        <w:t>®</w:t>
      </w:r>
      <w:r w:rsidR="00DC7773">
        <w:rPr>
          <w:rFonts w:cstheme="minorHAnsi"/>
          <w:b/>
          <w:u w:val="single"/>
        </w:rPr>
        <w:t xml:space="preserve"> </w:t>
      </w:r>
      <w:r w:rsidR="008D4D0A">
        <w:rPr>
          <w:rFonts w:cstheme="minorHAnsi"/>
          <w:b/>
          <w:u w:val="single"/>
        </w:rPr>
        <w:t>r</w:t>
      </w:r>
      <w:r w:rsidR="00DC7773">
        <w:rPr>
          <w:rFonts w:cstheme="minorHAnsi"/>
          <w:b/>
          <w:u w:val="single"/>
        </w:rPr>
        <w:t xml:space="preserve">oad </w:t>
      </w:r>
      <w:r w:rsidR="008D4D0A">
        <w:rPr>
          <w:rFonts w:cstheme="minorHAnsi"/>
          <w:b/>
          <w:u w:val="single"/>
        </w:rPr>
        <w:t>s</w:t>
      </w:r>
      <w:r w:rsidR="00DC7773">
        <w:rPr>
          <w:rFonts w:cstheme="minorHAnsi"/>
          <w:b/>
          <w:u w:val="single"/>
        </w:rPr>
        <w:t>tabilizer</w:t>
      </w:r>
    </w:p>
    <w:p w14:paraId="2DE7CEC0" w14:textId="77777777" w:rsidR="0070063B" w:rsidRDefault="0070063B" w:rsidP="0070063B">
      <w:pPr>
        <w:spacing w:after="0" w:line="240" w:lineRule="auto"/>
        <w:rPr>
          <w:b/>
        </w:rPr>
      </w:pPr>
    </w:p>
    <w:p w14:paraId="30F36974" w14:textId="77777777" w:rsidR="0070063B" w:rsidRPr="00402ABA" w:rsidRDefault="0070063B" w:rsidP="0070063B">
      <w:pPr>
        <w:spacing w:after="0" w:line="240" w:lineRule="auto"/>
        <w:rPr>
          <w:b/>
        </w:rPr>
      </w:pPr>
      <w:r w:rsidRPr="00402ABA">
        <w:rPr>
          <w:b/>
        </w:rPr>
        <w:t xml:space="preserve">Q: </w:t>
      </w:r>
      <w:r w:rsidR="00D75529">
        <w:rPr>
          <w:b/>
        </w:rPr>
        <w:t>Will it stick to my car?</w:t>
      </w:r>
    </w:p>
    <w:p w14:paraId="0521487B" w14:textId="77777777" w:rsidR="0070063B" w:rsidRDefault="0070063B" w:rsidP="0070063B">
      <w:pPr>
        <w:spacing w:after="0" w:line="240" w:lineRule="auto"/>
      </w:pPr>
      <w:r>
        <w:t xml:space="preserve">A: </w:t>
      </w:r>
      <w:r w:rsidR="00D75529">
        <w:t>I</w:t>
      </w:r>
      <w:r>
        <w:t>f you drive on the road immediately after application and get some on your car, it will wash off easily.</w:t>
      </w:r>
    </w:p>
    <w:p w14:paraId="68E65925" w14:textId="77777777" w:rsidR="0070063B" w:rsidRDefault="0070063B" w:rsidP="0070063B">
      <w:pPr>
        <w:spacing w:after="0" w:line="240" w:lineRule="auto"/>
      </w:pPr>
    </w:p>
    <w:p w14:paraId="67F6BEB3" w14:textId="77777777" w:rsidR="0070063B" w:rsidRPr="00402ABA" w:rsidRDefault="0070063B" w:rsidP="0070063B">
      <w:pPr>
        <w:spacing w:after="0" w:line="240" w:lineRule="auto"/>
        <w:rPr>
          <w:b/>
        </w:rPr>
      </w:pPr>
      <w:r w:rsidRPr="00402ABA">
        <w:rPr>
          <w:b/>
        </w:rPr>
        <w:t>Q: Is it bad for the environment?  Will it run off into streams and ponds?</w:t>
      </w:r>
    </w:p>
    <w:p w14:paraId="7FFEC632" w14:textId="77777777" w:rsidR="0070063B" w:rsidRDefault="0070063B" w:rsidP="0070063B">
      <w:pPr>
        <w:spacing w:after="0" w:line="240" w:lineRule="auto"/>
      </w:pPr>
      <w:r>
        <w:t>A: It’s a naturally occurring mineral. It’s safe for the earth and for people and animals that come into contact with it.</w:t>
      </w:r>
    </w:p>
    <w:p w14:paraId="6C065EF4" w14:textId="77777777" w:rsidR="0070063B" w:rsidRDefault="0070063B" w:rsidP="0070063B">
      <w:pPr>
        <w:spacing w:after="0" w:line="240" w:lineRule="auto"/>
      </w:pPr>
    </w:p>
    <w:p w14:paraId="4B759AF8" w14:textId="77777777" w:rsidR="0070063B" w:rsidRPr="00402ABA" w:rsidRDefault="0070063B" w:rsidP="0070063B">
      <w:pPr>
        <w:spacing w:after="0" w:line="240" w:lineRule="auto"/>
        <w:rPr>
          <w:b/>
        </w:rPr>
      </w:pPr>
      <w:r w:rsidRPr="00402ABA">
        <w:rPr>
          <w:b/>
        </w:rPr>
        <w:t>Q:</w:t>
      </w:r>
      <w:r w:rsidR="00D75529">
        <w:rPr>
          <w:b/>
        </w:rPr>
        <w:t xml:space="preserve"> </w:t>
      </w:r>
      <w:r w:rsidRPr="00402ABA">
        <w:rPr>
          <w:b/>
        </w:rPr>
        <w:t xml:space="preserve"> Is it toxic?</w:t>
      </w:r>
    </w:p>
    <w:p w14:paraId="79C6FE52" w14:textId="77777777" w:rsidR="0070063B" w:rsidRDefault="0070063B" w:rsidP="0070063B">
      <w:pPr>
        <w:spacing w:after="0" w:line="240" w:lineRule="auto"/>
      </w:pPr>
      <w:r>
        <w:t>A: No, it’s not. It’s a naturally occurring mineral that comes from the waters of the Great Salt Lake.</w:t>
      </w:r>
    </w:p>
    <w:p w14:paraId="62179503" w14:textId="77777777" w:rsidR="0070063B" w:rsidRDefault="0070063B" w:rsidP="0070063B">
      <w:pPr>
        <w:spacing w:after="0" w:line="240" w:lineRule="auto"/>
      </w:pPr>
    </w:p>
    <w:p w14:paraId="3DBC6C6E" w14:textId="77777777" w:rsidR="0070063B" w:rsidRPr="00881CDB" w:rsidRDefault="0070063B" w:rsidP="00D75529">
      <w:pPr>
        <w:rPr>
          <w:b/>
        </w:rPr>
      </w:pPr>
      <w:r w:rsidRPr="00881CDB">
        <w:rPr>
          <w:b/>
        </w:rPr>
        <w:t xml:space="preserve">Q: </w:t>
      </w:r>
      <w:r w:rsidR="00D75529">
        <w:rPr>
          <w:b/>
        </w:rPr>
        <w:t xml:space="preserve"> </w:t>
      </w:r>
      <w:r w:rsidRPr="00881CDB">
        <w:rPr>
          <w:b/>
        </w:rPr>
        <w:t>So you’re just spraying water from the Great Salt Lake on the road?</w:t>
      </w:r>
    </w:p>
    <w:p w14:paraId="009897B9" w14:textId="77777777" w:rsidR="0070063B" w:rsidRDefault="0070063B" w:rsidP="0070063B">
      <w:pPr>
        <w:spacing w:after="0" w:line="240" w:lineRule="auto"/>
      </w:pPr>
      <w:r>
        <w:t>A:  No. The company that supplies us with this product has shallow ponds of lake water.  After the water evaporates, the mineral is gathered up and provided to us.</w:t>
      </w:r>
    </w:p>
    <w:p w14:paraId="79014CED" w14:textId="77777777" w:rsidR="0070063B" w:rsidRDefault="0070063B" w:rsidP="0070063B">
      <w:pPr>
        <w:spacing w:after="0" w:line="240" w:lineRule="auto"/>
      </w:pPr>
    </w:p>
    <w:p w14:paraId="41F10D32" w14:textId="77777777" w:rsidR="0070063B" w:rsidRPr="00881CDB" w:rsidRDefault="0070063B" w:rsidP="0070063B">
      <w:pPr>
        <w:spacing w:after="0" w:line="240" w:lineRule="auto"/>
        <w:rPr>
          <w:b/>
        </w:rPr>
      </w:pPr>
      <w:r w:rsidRPr="00881CDB">
        <w:rPr>
          <w:b/>
        </w:rPr>
        <w:t>Q: What’s the name of this product?</w:t>
      </w:r>
    </w:p>
    <w:p w14:paraId="57940829" w14:textId="30202456" w:rsidR="0070063B" w:rsidRDefault="0070063B" w:rsidP="0070063B">
      <w:pPr>
        <w:spacing w:after="0" w:line="240" w:lineRule="auto"/>
      </w:pPr>
      <w:r>
        <w:t xml:space="preserve">A: We buy magnesium chloride from </w:t>
      </w:r>
      <w:r w:rsidR="001A563F">
        <w:t>Compass Minerals</w:t>
      </w:r>
      <w:r>
        <w:t>. They use the brand name DustGard</w:t>
      </w:r>
      <w:r w:rsidR="001A563F" w:rsidRPr="001A563F">
        <w:rPr>
          <w:rFonts w:cstheme="minorHAnsi"/>
        </w:rPr>
        <w:t>®</w:t>
      </w:r>
      <w:r>
        <w:t>.</w:t>
      </w:r>
    </w:p>
    <w:p w14:paraId="6509F44B" w14:textId="77777777" w:rsidR="0070063B" w:rsidRDefault="0070063B" w:rsidP="0070063B">
      <w:pPr>
        <w:spacing w:after="0" w:line="240" w:lineRule="auto"/>
      </w:pPr>
    </w:p>
    <w:p w14:paraId="49EDD48F" w14:textId="77777777" w:rsidR="00917232" w:rsidRDefault="00917232">
      <w:pPr>
        <w:rPr>
          <w:b/>
        </w:rPr>
      </w:pPr>
      <w:r>
        <w:rPr>
          <w:b/>
        </w:rPr>
        <w:br w:type="page"/>
      </w:r>
    </w:p>
    <w:p w14:paraId="440060B1" w14:textId="159894B0" w:rsidR="0070063B" w:rsidRPr="00415EB8" w:rsidRDefault="0070063B" w:rsidP="0070063B">
      <w:pPr>
        <w:spacing w:after="0" w:line="240" w:lineRule="auto"/>
        <w:rPr>
          <w:b/>
        </w:rPr>
      </w:pPr>
      <w:r w:rsidRPr="00415EB8">
        <w:rPr>
          <w:b/>
        </w:rPr>
        <w:lastRenderedPageBreak/>
        <w:t>Q: Are there other products besides DustGard</w:t>
      </w:r>
      <w:r w:rsidR="001A563F" w:rsidRPr="001A563F">
        <w:rPr>
          <w:rFonts w:cstheme="minorHAnsi"/>
        </w:rPr>
        <w:t>®</w:t>
      </w:r>
      <w:r w:rsidR="008D4D0A" w:rsidRPr="008D4D0A">
        <w:rPr>
          <w:rFonts w:cstheme="minorHAnsi"/>
          <w:b/>
          <w:bCs/>
        </w:rPr>
        <w:t xml:space="preserve"> road stabilizer</w:t>
      </w:r>
      <w:r w:rsidRPr="00415EB8">
        <w:rPr>
          <w:b/>
        </w:rPr>
        <w:t>?</w:t>
      </w:r>
    </w:p>
    <w:p w14:paraId="5D8A51F9" w14:textId="2CFF64AE" w:rsidR="0070063B" w:rsidRDefault="0070063B" w:rsidP="0070063B">
      <w:pPr>
        <w:spacing w:after="0" w:line="240" w:lineRule="auto"/>
      </w:pPr>
      <w:r>
        <w:t>A: Yes, but DustGard</w:t>
      </w:r>
      <w:r w:rsidR="001A563F" w:rsidRPr="001A563F">
        <w:rPr>
          <w:rFonts w:cstheme="minorHAnsi"/>
        </w:rPr>
        <w:t>®</w:t>
      </w:r>
      <w:r w:rsidR="008D4D0A">
        <w:rPr>
          <w:rFonts w:cstheme="minorHAnsi"/>
        </w:rPr>
        <w:t xml:space="preserve"> road stabilizer</w:t>
      </w:r>
      <w:r>
        <w:t xml:space="preserve"> is the most cost-effective product for our roads, and we like how environmentally friendly it is.</w:t>
      </w:r>
    </w:p>
    <w:p w14:paraId="1E7797F9" w14:textId="77777777" w:rsidR="0070063B" w:rsidRDefault="0070063B" w:rsidP="0070063B">
      <w:pPr>
        <w:spacing w:after="0" w:line="240" w:lineRule="auto"/>
      </w:pPr>
    </w:p>
    <w:p w14:paraId="6D0DEF1D" w14:textId="77777777" w:rsidR="0070063B" w:rsidRPr="00415EB8" w:rsidRDefault="0070063B" w:rsidP="0070063B">
      <w:pPr>
        <w:spacing w:after="0" w:line="240" w:lineRule="auto"/>
        <w:rPr>
          <w:b/>
        </w:rPr>
      </w:pPr>
      <w:r w:rsidRPr="00415EB8">
        <w:rPr>
          <w:b/>
        </w:rPr>
        <w:t>Q: Why is it environmentally friendly?</w:t>
      </w:r>
    </w:p>
    <w:p w14:paraId="4A9B2C90" w14:textId="00D4D616" w:rsidR="0070063B" w:rsidRDefault="0070063B" w:rsidP="0070063B">
      <w:pPr>
        <w:spacing w:after="0" w:line="240" w:lineRule="auto"/>
      </w:pPr>
      <w:r>
        <w:t xml:space="preserve">A: It’s a naturally occurring mineral that is </w:t>
      </w:r>
      <w:r w:rsidR="001A563F">
        <w:t>non-toxic</w:t>
      </w:r>
      <w:r>
        <w:t>, and it’s safe for the earth, humans and animals that come into contact with it.</w:t>
      </w:r>
    </w:p>
    <w:p w14:paraId="3E09620F" w14:textId="77777777" w:rsidR="0070063B" w:rsidRDefault="0070063B" w:rsidP="0070063B">
      <w:pPr>
        <w:spacing w:after="0" w:line="240" w:lineRule="auto"/>
      </w:pPr>
    </w:p>
    <w:p w14:paraId="0903B9D0" w14:textId="77777777" w:rsidR="0070063B" w:rsidRPr="00415EB8" w:rsidRDefault="0070063B" w:rsidP="0070063B">
      <w:pPr>
        <w:spacing w:after="0" w:line="240" w:lineRule="auto"/>
        <w:rPr>
          <w:b/>
        </w:rPr>
      </w:pPr>
      <w:r w:rsidRPr="00415EB8">
        <w:rPr>
          <w:b/>
        </w:rPr>
        <w:t>Q: Is it expensive to use?</w:t>
      </w:r>
    </w:p>
    <w:p w14:paraId="6EFC044D" w14:textId="7C91F4DB" w:rsidR="0070063B" w:rsidRDefault="00D75529" w:rsidP="0070063B">
      <w:pPr>
        <w:spacing w:after="0" w:line="240" w:lineRule="auto"/>
      </w:pPr>
      <w:r>
        <w:t xml:space="preserve">A: It’s </w:t>
      </w:r>
      <w:r w:rsidR="001A563F">
        <w:t>cost-effective</w:t>
      </w:r>
      <w:r>
        <w:t>. It</w:t>
      </w:r>
      <w:r w:rsidR="0070063B">
        <w:t xml:space="preserve"> reduces the maintenance required on the roads, keeps us from having to replace gravel and decreases repair work to our equipment.</w:t>
      </w:r>
    </w:p>
    <w:p w14:paraId="553DF076" w14:textId="77777777" w:rsidR="0070063B" w:rsidRDefault="0070063B" w:rsidP="0070063B">
      <w:pPr>
        <w:spacing w:after="0" w:line="240" w:lineRule="auto"/>
      </w:pPr>
    </w:p>
    <w:p w14:paraId="443ECDB0" w14:textId="77777777" w:rsidR="0070063B" w:rsidRDefault="0070063B" w:rsidP="0070063B">
      <w:pPr>
        <w:spacing w:after="0" w:line="240" w:lineRule="auto"/>
        <w:rPr>
          <w:b/>
          <w:u w:val="single"/>
        </w:rPr>
      </w:pPr>
    </w:p>
    <w:p w14:paraId="3865A537" w14:textId="77777777" w:rsidR="0070063B" w:rsidRPr="00881CDB" w:rsidRDefault="0070063B" w:rsidP="0070063B">
      <w:pPr>
        <w:spacing w:after="0" w:line="240" w:lineRule="auto"/>
        <w:rPr>
          <w:b/>
          <w:u w:val="single"/>
        </w:rPr>
      </w:pPr>
      <w:r w:rsidRPr="00881CDB">
        <w:rPr>
          <w:b/>
          <w:u w:val="single"/>
        </w:rPr>
        <w:t>Questions about logistics of spraying</w:t>
      </w:r>
    </w:p>
    <w:p w14:paraId="2E800560" w14:textId="77777777" w:rsidR="0070063B" w:rsidRDefault="0070063B" w:rsidP="0070063B">
      <w:pPr>
        <w:spacing w:after="0" w:line="240" w:lineRule="auto"/>
      </w:pPr>
    </w:p>
    <w:p w14:paraId="005AF7EA" w14:textId="77777777" w:rsidR="0070063B" w:rsidRPr="000F5AF1" w:rsidRDefault="0070063B" w:rsidP="0070063B">
      <w:pPr>
        <w:spacing w:after="0" w:line="240" w:lineRule="auto"/>
        <w:rPr>
          <w:b/>
        </w:rPr>
      </w:pPr>
      <w:r w:rsidRPr="000F5AF1">
        <w:rPr>
          <w:b/>
        </w:rPr>
        <w:t xml:space="preserve">Q:  How long will this take? </w:t>
      </w:r>
    </w:p>
    <w:p w14:paraId="3CE57CC9" w14:textId="33F3D1C0" w:rsidR="0070063B" w:rsidRDefault="0070063B" w:rsidP="0070063B">
      <w:pPr>
        <w:spacing w:after="0" w:line="240" w:lineRule="auto"/>
      </w:pPr>
      <w:r>
        <w:t>A:  The maintenance project will take about two days on each segment of road. We’ll blade first, then put down DustGard</w:t>
      </w:r>
      <w:r w:rsidR="001A563F" w:rsidRPr="001A563F">
        <w:rPr>
          <w:rFonts w:cstheme="minorHAnsi"/>
        </w:rPr>
        <w:t>®</w:t>
      </w:r>
      <w:r w:rsidR="008D4D0A">
        <w:rPr>
          <w:rFonts w:cstheme="minorHAnsi"/>
        </w:rPr>
        <w:t xml:space="preserve"> road stabilizer</w:t>
      </w:r>
      <w:r>
        <w:t>.</w:t>
      </w:r>
    </w:p>
    <w:p w14:paraId="4AF10E60" w14:textId="77777777" w:rsidR="0070063B" w:rsidRDefault="0070063B" w:rsidP="0070063B">
      <w:pPr>
        <w:spacing w:after="0" w:line="240" w:lineRule="auto"/>
      </w:pPr>
    </w:p>
    <w:p w14:paraId="1CC15B8F" w14:textId="46110F05" w:rsidR="0070063B" w:rsidRPr="000F5AF1" w:rsidRDefault="0070063B" w:rsidP="0070063B">
      <w:pPr>
        <w:spacing w:after="0" w:line="240" w:lineRule="auto"/>
        <w:rPr>
          <w:b/>
        </w:rPr>
      </w:pPr>
      <w:r w:rsidRPr="000F5AF1">
        <w:rPr>
          <w:b/>
        </w:rPr>
        <w:t>Q: How long does DustGard</w:t>
      </w:r>
      <w:r w:rsidR="00B40BF5">
        <w:rPr>
          <w:rFonts w:cstheme="minorHAnsi"/>
        </w:rPr>
        <w:t>®</w:t>
      </w:r>
      <w:r w:rsidRPr="000F5AF1">
        <w:rPr>
          <w:b/>
        </w:rPr>
        <w:t xml:space="preserve"> </w:t>
      </w:r>
      <w:r w:rsidR="008D4D0A">
        <w:rPr>
          <w:b/>
        </w:rPr>
        <w:t xml:space="preserve">road stabilizer </w:t>
      </w:r>
      <w:r w:rsidRPr="000F5AF1">
        <w:rPr>
          <w:b/>
        </w:rPr>
        <w:t>work?</w:t>
      </w:r>
    </w:p>
    <w:p w14:paraId="40E238E4" w14:textId="201AA423" w:rsidR="0070063B" w:rsidRDefault="0070063B" w:rsidP="0070063B">
      <w:pPr>
        <w:spacing w:after="0" w:line="240" w:lineRule="auto"/>
      </w:pPr>
      <w:r>
        <w:t>A: We expect one tr</w:t>
      </w:r>
      <w:r w:rsidR="00D75529">
        <w:t>eatment to last for the summer, depending on weather and traffic conditions.</w:t>
      </w:r>
    </w:p>
    <w:p w14:paraId="41AD68A8" w14:textId="77777777" w:rsidR="0070063B" w:rsidRDefault="0070063B" w:rsidP="0070063B">
      <w:pPr>
        <w:spacing w:after="120" w:line="240" w:lineRule="auto"/>
      </w:pPr>
    </w:p>
    <w:p w14:paraId="3494C91A" w14:textId="77777777" w:rsidR="0070063B" w:rsidRPr="00D02A10" w:rsidRDefault="0070063B" w:rsidP="0070063B">
      <w:pPr>
        <w:spacing w:after="120" w:line="240" w:lineRule="auto"/>
        <w:rPr>
          <w:b/>
          <w:u w:val="single"/>
        </w:rPr>
      </w:pPr>
      <w:r w:rsidRPr="00D02A10">
        <w:rPr>
          <w:b/>
          <w:u w:val="single"/>
        </w:rPr>
        <w:t>Questions about benefits of spraying</w:t>
      </w:r>
    </w:p>
    <w:p w14:paraId="4AF3BCA4" w14:textId="77777777" w:rsidR="0070063B" w:rsidRPr="00D02A10" w:rsidRDefault="0070063B" w:rsidP="0070063B">
      <w:pPr>
        <w:spacing w:after="0" w:line="240" w:lineRule="auto"/>
        <w:rPr>
          <w:b/>
        </w:rPr>
      </w:pPr>
      <w:r w:rsidRPr="00D02A10">
        <w:rPr>
          <w:b/>
        </w:rPr>
        <w:t>Q: What are the benefits of using this?</w:t>
      </w:r>
    </w:p>
    <w:p w14:paraId="0398C363" w14:textId="77777777" w:rsidR="0070063B" w:rsidRDefault="0070063B" w:rsidP="0070063B">
      <w:pPr>
        <w:spacing w:after="0" w:line="240" w:lineRule="auto"/>
      </w:pPr>
      <w:r>
        <w:t>A: It helps us provide you with better, safer roads.</w:t>
      </w:r>
    </w:p>
    <w:p w14:paraId="168C5E58" w14:textId="77777777" w:rsidR="0070063B" w:rsidRDefault="0070063B" w:rsidP="0070063B">
      <w:pPr>
        <w:spacing w:after="0" w:line="240" w:lineRule="auto"/>
      </w:pPr>
    </w:p>
    <w:p w14:paraId="220C2459" w14:textId="77777777" w:rsidR="0070063B" w:rsidRPr="00D02A10" w:rsidRDefault="0070063B" w:rsidP="0070063B">
      <w:pPr>
        <w:spacing w:after="0" w:line="240" w:lineRule="auto"/>
        <w:rPr>
          <w:b/>
        </w:rPr>
      </w:pPr>
      <w:r w:rsidRPr="00D02A10">
        <w:rPr>
          <w:b/>
        </w:rPr>
        <w:t>Q: How are they better?</w:t>
      </w:r>
    </w:p>
    <w:p w14:paraId="46DB1DA8" w14:textId="77777777" w:rsidR="0070063B" w:rsidRDefault="0070063B" w:rsidP="0070063B">
      <w:pPr>
        <w:spacing w:after="0" w:line="240" w:lineRule="auto"/>
      </w:pPr>
      <w:r>
        <w:t>A: After treatment, r</w:t>
      </w:r>
      <w:r w:rsidR="00D75529">
        <w:t>oads should be smoother, with very little</w:t>
      </w:r>
      <w:r>
        <w:t xml:space="preserve"> loose gravel or dust.</w:t>
      </w:r>
    </w:p>
    <w:p w14:paraId="5F0DA021" w14:textId="77777777" w:rsidR="0070063B" w:rsidRDefault="0070063B" w:rsidP="0070063B">
      <w:pPr>
        <w:spacing w:after="0" w:line="240" w:lineRule="auto"/>
      </w:pPr>
    </w:p>
    <w:p w14:paraId="28C4F39F" w14:textId="77777777" w:rsidR="0070063B" w:rsidRPr="009D0CF8" w:rsidRDefault="0070063B" w:rsidP="0070063B">
      <w:pPr>
        <w:spacing w:after="0" w:line="240" w:lineRule="auto"/>
        <w:rPr>
          <w:b/>
        </w:rPr>
      </w:pPr>
      <w:r w:rsidRPr="009D0CF8">
        <w:rPr>
          <w:b/>
        </w:rPr>
        <w:t>Q: How long does that last?</w:t>
      </w:r>
    </w:p>
    <w:p w14:paraId="26C2E83D" w14:textId="77777777" w:rsidR="0070063B" w:rsidRDefault="0070063B" w:rsidP="0070063B">
      <w:pPr>
        <w:spacing w:after="0" w:line="240" w:lineRule="auto"/>
      </w:pPr>
      <w:r>
        <w:t>A: This depends on a lot of things, including the amount of traffic and the weather. But in most cases, treated roads should stay in good shape for the rest of the year.</w:t>
      </w:r>
    </w:p>
    <w:p w14:paraId="1E543EF5" w14:textId="77777777" w:rsidR="0070063B" w:rsidRDefault="0070063B" w:rsidP="0070063B">
      <w:pPr>
        <w:spacing w:after="0" w:line="240" w:lineRule="auto"/>
      </w:pPr>
    </w:p>
    <w:p w14:paraId="21000BD5" w14:textId="77777777" w:rsidR="0070063B" w:rsidRPr="009D0CF8" w:rsidRDefault="0070063B" w:rsidP="0070063B">
      <w:pPr>
        <w:spacing w:after="0" w:line="240" w:lineRule="auto"/>
        <w:rPr>
          <w:b/>
        </w:rPr>
      </w:pPr>
      <w:r w:rsidRPr="009D0CF8">
        <w:rPr>
          <w:b/>
        </w:rPr>
        <w:t>Q: How are they safer?</w:t>
      </w:r>
    </w:p>
    <w:p w14:paraId="19D2A127" w14:textId="77777777" w:rsidR="0070063B" w:rsidRDefault="0070063B" w:rsidP="0070063B">
      <w:pPr>
        <w:spacing w:after="0" w:line="240" w:lineRule="auto"/>
      </w:pPr>
      <w:r>
        <w:t>A: There will be no loose gravel that can cause traction problems. And since dust is controlled, there will be improved visibility and cleaner air to breathe.</w:t>
      </w:r>
    </w:p>
    <w:p w14:paraId="407D268A" w14:textId="77777777" w:rsidR="0070063B" w:rsidRDefault="0070063B" w:rsidP="0070063B">
      <w:pPr>
        <w:spacing w:after="0" w:line="240" w:lineRule="auto"/>
      </w:pPr>
    </w:p>
    <w:p w14:paraId="1C3C6004" w14:textId="77777777" w:rsidR="0070063B" w:rsidRPr="00017620" w:rsidRDefault="0070063B" w:rsidP="0070063B">
      <w:pPr>
        <w:spacing w:after="0" w:line="240" w:lineRule="auto"/>
        <w:rPr>
          <w:b/>
        </w:rPr>
      </w:pPr>
      <w:r w:rsidRPr="00017620">
        <w:rPr>
          <w:b/>
        </w:rPr>
        <w:t>Q: Will this harm my car?</w:t>
      </w:r>
    </w:p>
    <w:p w14:paraId="533C31CC" w14:textId="77777777" w:rsidR="00637B0C" w:rsidRDefault="0070063B" w:rsidP="00504D47">
      <w:pPr>
        <w:spacing w:after="0" w:line="240" w:lineRule="auto"/>
      </w:pPr>
      <w:r>
        <w:t>A: Actually, this will be beneficial to vehicles. It can reduce chipped windshields from flying gravel, congested filters and clogged bearings.</w:t>
      </w:r>
    </w:p>
    <w:sectPr w:rsidR="00637B0C" w:rsidSect="00D75529">
      <w:headerReference w:type="even" r:id="rId6"/>
      <w:headerReference w:type="default" r:id="rId7"/>
      <w:footerReference w:type="even" r:id="rId8"/>
      <w:footerReference w:type="default" r:id="rId9"/>
      <w:headerReference w:type="first" r:id="rId10"/>
      <w:footerReference w:type="first" r:id="rId11"/>
      <w:pgSz w:w="12240" w:h="15840" w:code="1"/>
      <w:pgMar w:top="2520" w:right="1080" w:bottom="108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F9586" w14:textId="77777777" w:rsidR="00E72B05" w:rsidRDefault="00E72B05" w:rsidP="00B951D8">
      <w:pPr>
        <w:spacing w:after="0" w:line="240" w:lineRule="auto"/>
      </w:pPr>
      <w:r>
        <w:separator/>
      </w:r>
    </w:p>
  </w:endnote>
  <w:endnote w:type="continuationSeparator" w:id="0">
    <w:p w14:paraId="2D25EEC8" w14:textId="77777777" w:rsidR="00E72B05" w:rsidRDefault="00E72B05" w:rsidP="00B95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CB22" w14:textId="77777777" w:rsidR="000308CB" w:rsidRDefault="00030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91E79" w14:textId="423A086A" w:rsidR="00B951D8" w:rsidRDefault="00EE450F">
    <w:pPr>
      <w:pStyle w:val="Footer"/>
    </w:pPr>
    <w:r>
      <w:rPr>
        <w:noProof/>
      </w:rPr>
      <mc:AlternateContent>
        <mc:Choice Requires="wps">
          <w:drawing>
            <wp:anchor distT="0" distB="0" distL="114300" distR="114300" simplePos="0" relativeHeight="251660800" behindDoc="0" locked="0" layoutInCell="1" allowOverlap="1" wp14:anchorId="4761A4A5" wp14:editId="487E46BA">
              <wp:simplePos x="0" y="0"/>
              <wp:positionH relativeFrom="column">
                <wp:posOffset>-542925</wp:posOffset>
              </wp:positionH>
              <wp:positionV relativeFrom="paragraph">
                <wp:posOffset>-1019810</wp:posOffset>
              </wp:positionV>
              <wp:extent cx="4429125" cy="1085850"/>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FAAD7" w14:textId="2EAE68BF" w:rsidR="00EE450F" w:rsidRPr="00CF2647" w:rsidRDefault="00EE450F" w:rsidP="00EE450F">
                          <w:pPr>
                            <w:rPr>
                              <w:rFonts w:ascii="Adobe Gothic Std B" w:eastAsia="Adobe Gothic Std B" w:hAnsi="Adobe Gothic Std B"/>
                              <w:sz w:val="18"/>
                            </w:rPr>
                          </w:pPr>
                          <w:r w:rsidRPr="00CF2647">
                            <w:rPr>
                              <w:rFonts w:ascii="Adobe Gothic Std B" w:eastAsia="Adobe Gothic Std B" w:hAnsi="Adobe Gothic Std B"/>
                              <w:sz w:val="16"/>
                            </w:rPr>
                            <w:t>Sponsored by</w:t>
                          </w:r>
                          <w:r>
                            <w:rPr>
                              <w:sz w:val="20"/>
                            </w:rPr>
                            <w:br/>
                          </w:r>
                          <w:r>
                            <w:rPr>
                              <w:noProof/>
                              <w:sz w:val="20"/>
                            </w:rPr>
                            <w:drawing>
                              <wp:inline distT="0" distB="0" distL="0" distR="0" wp14:anchorId="294FEB34" wp14:editId="79FEE23C">
                                <wp:extent cx="1167644" cy="419100"/>
                                <wp:effectExtent l="0" t="0" r="0" b="0"/>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03145" cy="431842"/>
                                        </a:xfrm>
                                        <a:prstGeom prst="rect">
                                          <a:avLst/>
                                        </a:prstGeom>
                                      </pic:spPr>
                                    </pic:pic>
                                  </a:graphicData>
                                </a:graphic>
                              </wp:inline>
                            </w:drawing>
                          </w:r>
                          <w:r>
                            <w:rPr>
                              <w:sz w:val="20"/>
                            </w:rPr>
                            <w:br/>
                          </w:r>
                          <w:r w:rsidRPr="00CF2647">
                            <w:rPr>
                              <w:rFonts w:ascii="Adobe Gothic Std B" w:eastAsia="Adobe Gothic Std B" w:hAnsi="Adobe Gothic Std B"/>
                              <w:sz w:val="18"/>
                            </w:rPr>
                            <w:t>9900 W 109</w:t>
                          </w:r>
                          <w:r w:rsidRPr="00CF2647">
                            <w:rPr>
                              <w:rFonts w:ascii="Adobe Gothic Std B" w:eastAsia="Adobe Gothic Std B" w:hAnsi="Adobe Gothic Std B"/>
                              <w:sz w:val="18"/>
                              <w:vertAlign w:val="superscript"/>
                            </w:rPr>
                            <w:t>th</w:t>
                          </w:r>
                          <w:r w:rsidRPr="00CF2647">
                            <w:rPr>
                              <w:rFonts w:ascii="Adobe Gothic Std B" w:eastAsia="Adobe Gothic Std B" w:hAnsi="Adobe Gothic Std B"/>
                              <w:sz w:val="18"/>
                            </w:rPr>
                            <w:t xml:space="preserve"> Street, Overland Park, KS  66210</w:t>
                          </w:r>
                          <w:r>
                            <w:rPr>
                              <w:rFonts w:ascii="Adobe Gothic Std B" w:eastAsia="Adobe Gothic Std B" w:hAnsi="Adobe Gothic Std B"/>
                              <w:sz w:val="18"/>
                            </w:rPr>
                            <w:t xml:space="preserve">     Toll Free:  855-472-8351</w:t>
                          </w:r>
                        </w:p>
                        <w:p w14:paraId="0889CB7B" w14:textId="77777777" w:rsidR="00EE450F" w:rsidRPr="00B951D8" w:rsidRDefault="00EE450F" w:rsidP="00EE450F">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61A4A5" id="_x0000_t202" coordsize="21600,21600" o:spt="202" path="m,l,21600r21600,l21600,xe">
              <v:stroke joinstyle="miter"/>
              <v:path gradientshapeok="t" o:connecttype="rect"/>
            </v:shapetype>
            <v:shape id="Text Box 3" o:spid="_x0000_s1026" type="#_x0000_t202" style="position:absolute;margin-left:-42.75pt;margin-top:-80.3pt;width:348.75pt;height:8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" filled="f" stroked="f">
              <v:textbox>
                <w:txbxContent>
                  <w:p w14:paraId="3F3FAAD7" w14:textId="2EAE68BF" w:rsidR="00EE450F" w:rsidRPr="00CF2647" w:rsidRDefault="00EE450F" w:rsidP="00EE450F">
                    <w:pPr>
                      <w:rPr>
                        <w:rFonts w:ascii="Adobe Gothic Std B" w:eastAsia="Adobe Gothic Std B" w:hAnsi="Adobe Gothic Std B"/>
                        <w:sz w:val="18"/>
                      </w:rPr>
                    </w:pPr>
                    <w:r w:rsidRPr="00CF2647">
                      <w:rPr>
                        <w:rFonts w:ascii="Adobe Gothic Std B" w:eastAsia="Adobe Gothic Std B" w:hAnsi="Adobe Gothic Std B"/>
                        <w:sz w:val="16"/>
                      </w:rPr>
                      <w:t>Sponsored by</w:t>
                    </w:r>
                    <w:r>
                      <w:rPr>
                        <w:sz w:val="20"/>
                      </w:rPr>
                      <w:br/>
                    </w:r>
                    <w:r>
                      <w:rPr>
                        <w:noProof/>
                        <w:sz w:val="20"/>
                      </w:rPr>
                      <w:drawing>
                        <wp:inline distT="0" distB="0" distL="0" distR="0" wp14:anchorId="294FEB34" wp14:editId="79FEE23C">
                          <wp:extent cx="1167644" cy="419100"/>
                          <wp:effectExtent l="0" t="0" r="0" b="0"/>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03145" cy="431842"/>
                                  </a:xfrm>
                                  <a:prstGeom prst="rect">
                                    <a:avLst/>
                                  </a:prstGeom>
                                </pic:spPr>
                              </pic:pic>
                            </a:graphicData>
                          </a:graphic>
                        </wp:inline>
                      </w:drawing>
                    </w:r>
                    <w:r>
                      <w:rPr>
                        <w:sz w:val="20"/>
                      </w:rPr>
                      <w:br/>
                    </w:r>
                    <w:r w:rsidRPr="00CF2647">
                      <w:rPr>
                        <w:rFonts w:ascii="Adobe Gothic Std B" w:eastAsia="Adobe Gothic Std B" w:hAnsi="Adobe Gothic Std B"/>
                        <w:sz w:val="18"/>
                      </w:rPr>
                      <w:t>9900 W 109</w:t>
                    </w:r>
                    <w:r w:rsidRPr="00CF2647">
                      <w:rPr>
                        <w:rFonts w:ascii="Adobe Gothic Std B" w:eastAsia="Adobe Gothic Std B" w:hAnsi="Adobe Gothic Std B"/>
                        <w:sz w:val="18"/>
                        <w:vertAlign w:val="superscript"/>
                      </w:rPr>
                      <w:t>th</w:t>
                    </w:r>
                    <w:r w:rsidRPr="00CF2647">
                      <w:rPr>
                        <w:rFonts w:ascii="Adobe Gothic Std B" w:eastAsia="Adobe Gothic Std B" w:hAnsi="Adobe Gothic Std B"/>
                        <w:sz w:val="18"/>
                      </w:rPr>
                      <w:t xml:space="preserve"> Street, Overland Park, KS  66210</w:t>
                    </w:r>
                    <w:r>
                      <w:rPr>
                        <w:rFonts w:ascii="Adobe Gothic Std B" w:eastAsia="Adobe Gothic Std B" w:hAnsi="Adobe Gothic Std B"/>
                        <w:sz w:val="18"/>
                      </w:rPr>
                      <w:t xml:space="preserve">     Toll Free:  855-472-8351</w:t>
                    </w:r>
                  </w:p>
                  <w:p w14:paraId="0889CB7B" w14:textId="77777777" w:rsidR="00EE450F" w:rsidRPr="00B951D8" w:rsidRDefault="00EE450F" w:rsidP="00EE450F">
                    <w:pPr>
                      <w:rPr>
                        <w:sz w:val="20"/>
                      </w:rPr>
                    </w:pPr>
                  </w:p>
                </w:txbxContent>
              </v:textbox>
            </v:shape>
          </w:pict>
        </mc:Fallback>
      </mc:AlternateContent>
    </w:r>
    <w:r w:rsidR="0036097D">
      <w:rPr>
        <w:noProof/>
      </w:rPr>
      <mc:AlternateContent>
        <mc:Choice Requires="wps">
          <w:drawing>
            <wp:anchor distT="0" distB="0" distL="114300" distR="114300" simplePos="0" relativeHeight="251655680" behindDoc="0" locked="0" layoutInCell="1" allowOverlap="1" wp14:anchorId="7F392E4A" wp14:editId="4FB1D8DA">
              <wp:simplePos x="0" y="0"/>
              <wp:positionH relativeFrom="column">
                <wp:posOffset>-1028700</wp:posOffset>
              </wp:positionH>
              <wp:positionV relativeFrom="paragraph">
                <wp:posOffset>-325755</wp:posOffset>
              </wp:positionV>
              <wp:extent cx="8143875" cy="86296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3875" cy="862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B05442" w14:textId="77777777" w:rsidR="00B951D8" w:rsidRDefault="00B951D8">
                          <w:r w:rsidRPr="00B951D8">
                            <w:rPr>
                              <w:noProof/>
                            </w:rPr>
                            <w:drawing>
                              <wp:inline distT="0" distB="0" distL="0" distR="0" wp14:anchorId="64E4F5D3" wp14:editId="3EB7955D">
                                <wp:extent cx="7772400" cy="619125"/>
                                <wp:effectExtent l="19050" t="0" r="0" b="0"/>
                                <wp:docPr id="6" name="Picture 1" descr="Diamondplates flyer back.png"/>
                                <wp:cNvGraphicFramePr/>
                                <a:graphic xmlns:a="http://schemas.openxmlformats.org/drawingml/2006/main">
                                  <a:graphicData uri="http://schemas.openxmlformats.org/drawingml/2006/picture">
                                    <pic:pic xmlns:pic="http://schemas.openxmlformats.org/drawingml/2006/picture">
                                      <pic:nvPicPr>
                                        <pic:cNvPr id="7" name="Picture 6" descr="Diamondplates flyer back.png"/>
                                        <pic:cNvPicPr>
                                          <a:picLocks noChangeAspect="1"/>
                                        </pic:cNvPicPr>
                                      </pic:nvPicPr>
                                      <pic:blipFill>
                                        <a:blip r:embed="rId2" cstate="print"/>
                                        <a:srcRect t="67779" b="20788"/>
                                        <a:stretch>
                                          <a:fillRect/>
                                        </a:stretch>
                                      </pic:blipFill>
                                      <pic:spPr>
                                        <a:xfrm>
                                          <a:off x="0" y="0"/>
                                          <a:ext cx="7772400" cy="619125"/>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F392E4A" id="Text Box 2" o:spid="_x0000_s1027" type="#_x0000_t202" style="position:absolute;margin-left:-81pt;margin-top:-25.65pt;width:641.25pt;height:67.95pt;z-index:2516556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" filled="f" stroked="f">
              <v:textbox style="mso-fit-shape-to-text:t">
                <w:txbxContent>
                  <w:p w14:paraId="28B05442" w14:textId="77777777" w:rsidR="00B951D8" w:rsidRDefault="00B951D8">
                    <w:r w:rsidRPr="00B951D8">
                      <w:rPr>
                        <w:noProof/>
                      </w:rPr>
                      <w:drawing>
                        <wp:inline distT="0" distB="0" distL="0" distR="0" wp14:anchorId="64E4F5D3" wp14:editId="3EB7955D">
                          <wp:extent cx="7772400" cy="619125"/>
                          <wp:effectExtent l="19050" t="0" r="0" b="0"/>
                          <wp:docPr id="6" name="Picture 1" descr="Diamondplates flyer back.png"/>
                          <wp:cNvGraphicFramePr/>
                          <a:graphic xmlns:a="http://schemas.openxmlformats.org/drawingml/2006/main">
                            <a:graphicData uri="http://schemas.openxmlformats.org/drawingml/2006/picture">
                              <pic:pic xmlns:pic="http://schemas.openxmlformats.org/drawingml/2006/picture">
                                <pic:nvPicPr>
                                  <pic:cNvPr id="7" name="Picture 6" descr="Diamondplates flyer back.png"/>
                                  <pic:cNvPicPr>
                                    <a:picLocks noChangeAspect="1"/>
                                  </pic:cNvPicPr>
                                </pic:nvPicPr>
                                <pic:blipFill>
                                  <a:blip r:embed="rId2" cstate="print"/>
                                  <a:srcRect t="67779" b="20788"/>
                                  <a:stretch>
                                    <a:fillRect/>
                                  </a:stretch>
                                </pic:blipFill>
                                <pic:spPr>
                                  <a:xfrm>
                                    <a:off x="0" y="0"/>
                                    <a:ext cx="7772400" cy="619125"/>
                                  </a:xfrm>
                                  <a:prstGeom prst="rect">
                                    <a:avLst/>
                                  </a:prstGeom>
                                </pic:spPr>
                              </pic:pic>
                            </a:graphicData>
                          </a:graphic>
                        </wp:inline>
                      </w:drawing>
                    </w:r>
                  </w:p>
                </w:txbxContent>
              </v:textbox>
            </v:shape>
          </w:pict>
        </mc:Fallback>
      </mc:AlternateContent>
    </w:r>
  </w:p>
  <w:p w14:paraId="5252F401" w14:textId="77777777" w:rsidR="00B951D8" w:rsidRDefault="00B951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428E9" w14:textId="2FE858C8" w:rsidR="00BF1206" w:rsidRDefault="00EE450F">
    <w:pPr>
      <w:pStyle w:val="Footer"/>
    </w:pPr>
    <w:r>
      <w:rPr>
        <w:noProof/>
      </w:rPr>
      <mc:AlternateContent>
        <mc:Choice Requires="wps">
          <w:drawing>
            <wp:anchor distT="0" distB="0" distL="114300" distR="114300" simplePos="0" relativeHeight="251659776" behindDoc="0" locked="0" layoutInCell="1" allowOverlap="1" wp14:anchorId="7DA5C3D5" wp14:editId="0EA12E4B">
              <wp:simplePos x="0" y="0"/>
              <wp:positionH relativeFrom="column">
                <wp:posOffset>-561975</wp:posOffset>
              </wp:positionH>
              <wp:positionV relativeFrom="paragraph">
                <wp:posOffset>-1030605</wp:posOffset>
              </wp:positionV>
              <wp:extent cx="4429125" cy="108585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0C65B" w14:textId="6245CED4" w:rsidR="00BF1206" w:rsidRPr="00CF2647" w:rsidRDefault="00BF1206" w:rsidP="00BF1206">
                          <w:pPr>
                            <w:rPr>
                              <w:rFonts w:ascii="Adobe Gothic Std B" w:eastAsia="Adobe Gothic Std B" w:hAnsi="Adobe Gothic Std B"/>
                              <w:sz w:val="18"/>
                            </w:rPr>
                          </w:pPr>
                          <w:r w:rsidRPr="00CF2647">
                            <w:rPr>
                              <w:rFonts w:ascii="Adobe Gothic Std B" w:eastAsia="Adobe Gothic Std B" w:hAnsi="Adobe Gothic Std B"/>
                              <w:sz w:val="16"/>
                            </w:rPr>
                            <w:t>Sponsored by</w:t>
                          </w:r>
                          <w:r>
                            <w:rPr>
                              <w:sz w:val="20"/>
                            </w:rPr>
                            <w:br/>
                          </w:r>
                          <w:r w:rsidR="00EE450F">
                            <w:rPr>
                              <w:noProof/>
                              <w:sz w:val="20"/>
                            </w:rPr>
                            <w:drawing>
                              <wp:inline distT="0" distB="0" distL="0" distR="0" wp14:anchorId="68164E65" wp14:editId="18F7C33E">
                                <wp:extent cx="1167644" cy="419100"/>
                                <wp:effectExtent l="0" t="0" r="0" b="0"/>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67644" cy="419100"/>
                                        </a:xfrm>
                                        <a:prstGeom prst="rect">
                                          <a:avLst/>
                                        </a:prstGeom>
                                      </pic:spPr>
                                    </pic:pic>
                                  </a:graphicData>
                                </a:graphic>
                              </wp:inline>
                            </w:drawing>
                          </w:r>
                          <w:r>
                            <w:rPr>
                              <w:sz w:val="20"/>
                            </w:rPr>
                            <w:br/>
                          </w:r>
                          <w:r w:rsidRPr="00CF2647">
                            <w:rPr>
                              <w:rFonts w:ascii="Adobe Gothic Std B" w:eastAsia="Adobe Gothic Std B" w:hAnsi="Adobe Gothic Std B"/>
                              <w:sz w:val="18"/>
                            </w:rPr>
                            <w:t>9900 W 109</w:t>
                          </w:r>
                          <w:r w:rsidRPr="00CF2647">
                            <w:rPr>
                              <w:rFonts w:ascii="Adobe Gothic Std B" w:eastAsia="Adobe Gothic Std B" w:hAnsi="Adobe Gothic Std B"/>
                              <w:sz w:val="18"/>
                              <w:vertAlign w:val="superscript"/>
                            </w:rPr>
                            <w:t>th</w:t>
                          </w:r>
                          <w:r w:rsidRPr="00CF2647">
                            <w:rPr>
                              <w:rFonts w:ascii="Adobe Gothic Std B" w:eastAsia="Adobe Gothic Std B" w:hAnsi="Adobe Gothic Std B"/>
                              <w:sz w:val="18"/>
                            </w:rPr>
                            <w:t xml:space="preserve"> Street, Overland Park, KS  66210</w:t>
                          </w:r>
                          <w:r>
                            <w:rPr>
                              <w:rFonts w:ascii="Adobe Gothic Std B" w:eastAsia="Adobe Gothic Std B" w:hAnsi="Adobe Gothic Std B"/>
                              <w:sz w:val="18"/>
                            </w:rPr>
                            <w:t xml:space="preserve">     Toll Free:  855-472-8351</w:t>
                          </w:r>
                        </w:p>
                        <w:p w14:paraId="33269203" w14:textId="77777777" w:rsidR="00BF1206" w:rsidRPr="00B951D8" w:rsidRDefault="00BF1206" w:rsidP="00BF1206">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A5C3D5" id="_x0000_t202" coordsize="21600,21600" o:spt="202" path="m,l,21600r21600,l21600,xe">
              <v:stroke joinstyle="miter"/>
              <v:path gradientshapeok="t" o:connecttype="rect"/>
            </v:shapetype>
            <v:shape id="_x0000_s1028" type="#_x0000_t202" style="position:absolute;margin-left:-44.25pt;margin-top:-81.15pt;width:348.75pt;height:8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" filled="f" stroked="f">
              <v:textbox>
                <w:txbxContent>
                  <w:p w14:paraId="7DE0C65B" w14:textId="6245CED4" w:rsidR="00BF1206" w:rsidRPr="00CF2647" w:rsidRDefault="00BF1206" w:rsidP="00BF1206">
                    <w:pPr>
                      <w:rPr>
                        <w:rFonts w:ascii="Adobe Gothic Std B" w:eastAsia="Adobe Gothic Std B" w:hAnsi="Adobe Gothic Std B"/>
                        <w:sz w:val="18"/>
                      </w:rPr>
                    </w:pPr>
                    <w:r w:rsidRPr="00CF2647">
                      <w:rPr>
                        <w:rFonts w:ascii="Adobe Gothic Std B" w:eastAsia="Adobe Gothic Std B" w:hAnsi="Adobe Gothic Std B"/>
                        <w:sz w:val="16"/>
                      </w:rPr>
                      <w:t>Sponsored by</w:t>
                    </w:r>
                    <w:r>
                      <w:rPr>
                        <w:sz w:val="20"/>
                      </w:rPr>
                      <w:br/>
                    </w:r>
                    <w:r w:rsidR="00EE450F">
                      <w:rPr>
                        <w:noProof/>
                        <w:sz w:val="20"/>
                      </w:rPr>
                      <w:drawing>
                        <wp:inline distT="0" distB="0" distL="0" distR="0" wp14:anchorId="68164E65" wp14:editId="18F7C33E">
                          <wp:extent cx="1167644" cy="419100"/>
                          <wp:effectExtent l="0" t="0" r="0" b="0"/>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67644" cy="419100"/>
                                  </a:xfrm>
                                  <a:prstGeom prst="rect">
                                    <a:avLst/>
                                  </a:prstGeom>
                                </pic:spPr>
                              </pic:pic>
                            </a:graphicData>
                          </a:graphic>
                        </wp:inline>
                      </w:drawing>
                    </w:r>
                    <w:r>
                      <w:rPr>
                        <w:sz w:val="20"/>
                      </w:rPr>
                      <w:br/>
                    </w:r>
                    <w:r w:rsidRPr="00CF2647">
                      <w:rPr>
                        <w:rFonts w:ascii="Adobe Gothic Std B" w:eastAsia="Adobe Gothic Std B" w:hAnsi="Adobe Gothic Std B"/>
                        <w:sz w:val="18"/>
                      </w:rPr>
                      <w:t>9900 W 109</w:t>
                    </w:r>
                    <w:r w:rsidRPr="00CF2647">
                      <w:rPr>
                        <w:rFonts w:ascii="Adobe Gothic Std B" w:eastAsia="Adobe Gothic Std B" w:hAnsi="Adobe Gothic Std B"/>
                        <w:sz w:val="18"/>
                        <w:vertAlign w:val="superscript"/>
                      </w:rPr>
                      <w:t>th</w:t>
                    </w:r>
                    <w:r w:rsidRPr="00CF2647">
                      <w:rPr>
                        <w:rFonts w:ascii="Adobe Gothic Std B" w:eastAsia="Adobe Gothic Std B" w:hAnsi="Adobe Gothic Std B"/>
                        <w:sz w:val="18"/>
                      </w:rPr>
                      <w:t xml:space="preserve"> Street, Overland Park, KS  66210</w:t>
                    </w:r>
                    <w:r>
                      <w:rPr>
                        <w:rFonts w:ascii="Adobe Gothic Std B" w:eastAsia="Adobe Gothic Std B" w:hAnsi="Adobe Gothic Std B"/>
                        <w:sz w:val="18"/>
                      </w:rPr>
                      <w:t xml:space="preserve">     Toll Free:  855-472-8351</w:t>
                    </w:r>
                  </w:p>
                  <w:p w14:paraId="33269203" w14:textId="77777777" w:rsidR="00BF1206" w:rsidRPr="00B951D8" w:rsidRDefault="00BF1206" w:rsidP="00BF1206">
                    <w:pPr>
                      <w:rPr>
                        <w:sz w:val="20"/>
                      </w:rPr>
                    </w:pPr>
                  </w:p>
                </w:txbxContent>
              </v:textbox>
            </v:shape>
          </w:pict>
        </mc:Fallback>
      </mc:AlternateContent>
    </w:r>
    <w:r w:rsidR="000308CB">
      <w:rPr>
        <w:noProof/>
      </w:rPr>
      <w:drawing>
        <wp:anchor distT="0" distB="0" distL="114300" distR="114300" simplePos="0" relativeHeight="251657728" behindDoc="1" locked="0" layoutInCell="1" allowOverlap="1" wp14:anchorId="6F4DF41D" wp14:editId="71A8416B">
          <wp:simplePos x="0" y="0"/>
          <wp:positionH relativeFrom="column">
            <wp:posOffset>-933450</wp:posOffset>
          </wp:positionH>
          <wp:positionV relativeFrom="paragraph">
            <wp:posOffset>-316230</wp:posOffset>
          </wp:positionV>
          <wp:extent cx="7848600" cy="666750"/>
          <wp:effectExtent l="19050" t="0" r="0" b="0"/>
          <wp:wrapNone/>
          <wp:docPr id="7" name="Picture 6" descr="Letterhead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oter.jpg"/>
                  <pic:cNvPicPr/>
                </pic:nvPicPr>
                <pic:blipFill>
                  <a:blip r:embed="rId2"/>
                  <a:stretch>
                    <a:fillRect/>
                  </a:stretch>
                </pic:blipFill>
                <pic:spPr>
                  <a:xfrm>
                    <a:off x="0" y="0"/>
                    <a:ext cx="7848600" cy="666750"/>
                  </a:xfrm>
                  <a:prstGeom prst="rect">
                    <a:avLst/>
                  </a:prstGeom>
                </pic:spPr>
              </pic:pic>
            </a:graphicData>
          </a:graphic>
        </wp:anchor>
      </w:drawing>
    </w:r>
  </w:p>
  <w:p w14:paraId="6FA25147" w14:textId="77777777" w:rsidR="00BF1206" w:rsidRDefault="00BF1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26CA2" w14:textId="77777777" w:rsidR="00E72B05" w:rsidRDefault="00E72B05" w:rsidP="00B951D8">
      <w:pPr>
        <w:spacing w:after="0" w:line="240" w:lineRule="auto"/>
      </w:pPr>
      <w:r>
        <w:separator/>
      </w:r>
    </w:p>
  </w:footnote>
  <w:footnote w:type="continuationSeparator" w:id="0">
    <w:p w14:paraId="5E1F6DFC" w14:textId="77777777" w:rsidR="00E72B05" w:rsidRDefault="00E72B05" w:rsidP="00B951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4626" w14:textId="77777777" w:rsidR="000308CB" w:rsidRDefault="000308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8D51B" w14:textId="77777777" w:rsidR="00B951D8" w:rsidRDefault="000308CB">
    <w:pPr>
      <w:pStyle w:val="Header"/>
    </w:pPr>
    <w:r>
      <w:rPr>
        <w:noProof/>
      </w:rPr>
      <w:drawing>
        <wp:anchor distT="0" distB="0" distL="114300" distR="114300" simplePos="0" relativeHeight="251666432" behindDoc="1" locked="0" layoutInCell="1" allowOverlap="1" wp14:anchorId="7D6766BD" wp14:editId="02DD4F55">
          <wp:simplePos x="0" y="0"/>
          <wp:positionH relativeFrom="column">
            <wp:posOffset>-925830</wp:posOffset>
          </wp:positionH>
          <wp:positionV relativeFrom="paragraph">
            <wp:posOffset>-9525</wp:posOffset>
          </wp:positionV>
          <wp:extent cx="7783830" cy="1571625"/>
          <wp:effectExtent l="19050" t="0" r="7620" b="0"/>
          <wp:wrapNone/>
          <wp:docPr id="16" name="Picture 15" descr="Letterhead header pag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header page 2.jpg"/>
                  <pic:cNvPicPr/>
                </pic:nvPicPr>
                <pic:blipFill>
                  <a:blip r:embed="rId1"/>
                  <a:stretch>
                    <a:fillRect/>
                  </a:stretch>
                </pic:blipFill>
                <pic:spPr>
                  <a:xfrm>
                    <a:off x="0" y="0"/>
                    <a:ext cx="7783830" cy="1571625"/>
                  </a:xfrm>
                  <a:prstGeom prst="rect">
                    <a:avLst/>
                  </a:prstGeom>
                </pic:spPr>
              </pic:pic>
            </a:graphicData>
          </a:graphic>
        </wp:anchor>
      </w:drawing>
    </w:r>
    <w:r w:rsidR="00B951D8">
      <w:ptab w:relativeTo="margin" w:alignment="left" w:leader="none"/>
    </w:r>
  </w:p>
  <w:p w14:paraId="24B430C5" w14:textId="77777777" w:rsidR="00B951D8" w:rsidRDefault="00B951D8" w:rsidP="00CF2647">
    <w:pPr>
      <w:pStyle w:val="Header"/>
      <w:tabs>
        <w:tab w:val="clear" w:pos="9360"/>
        <w:tab w:val="right" w:pos="9810"/>
      </w:tabs>
      <w:ind w:left="-540" w:right="-45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5F57A" w14:textId="77777777" w:rsidR="00BF1206" w:rsidRDefault="00BF1206">
    <w:pPr>
      <w:pStyle w:val="Header"/>
    </w:pPr>
    <w:r>
      <w:rPr>
        <w:noProof/>
      </w:rPr>
      <w:drawing>
        <wp:anchor distT="0" distB="0" distL="114300" distR="114300" simplePos="0" relativeHeight="251663360" behindDoc="1" locked="0" layoutInCell="1" allowOverlap="1" wp14:anchorId="10860357" wp14:editId="003AEACA">
          <wp:simplePos x="0" y="0"/>
          <wp:positionH relativeFrom="column">
            <wp:posOffset>-923925</wp:posOffset>
          </wp:positionH>
          <wp:positionV relativeFrom="paragraph">
            <wp:posOffset>0</wp:posOffset>
          </wp:positionV>
          <wp:extent cx="7783830" cy="1571625"/>
          <wp:effectExtent l="19050" t="0" r="7620" b="0"/>
          <wp:wrapNone/>
          <wp:docPr id="2" name="Picture 1" descr="Letterhead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header.jpg"/>
                  <pic:cNvPicPr/>
                </pic:nvPicPr>
                <pic:blipFill>
                  <a:blip r:embed="rId1"/>
                  <a:stretch>
                    <a:fillRect/>
                  </a:stretch>
                </pic:blipFill>
                <pic:spPr>
                  <a:xfrm>
                    <a:off x="0" y="0"/>
                    <a:ext cx="7783830" cy="1571625"/>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7QwsTCzMLawMLVU0lEKTi0uzszPAykwrwUAn8dwISwAAAA="/>
  </w:docVars>
  <w:rsids>
    <w:rsidRoot w:val="00B951D8"/>
    <w:rsid w:val="000308CB"/>
    <w:rsid w:val="00120A86"/>
    <w:rsid w:val="001A563F"/>
    <w:rsid w:val="00222AE3"/>
    <w:rsid w:val="0036097D"/>
    <w:rsid w:val="00362E93"/>
    <w:rsid w:val="003B33B6"/>
    <w:rsid w:val="003B73AD"/>
    <w:rsid w:val="003E3323"/>
    <w:rsid w:val="003E60EA"/>
    <w:rsid w:val="004570CE"/>
    <w:rsid w:val="00457F36"/>
    <w:rsid w:val="00504D47"/>
    <w:rsid w:val="0059106A"/>
    <w:rsid w:val="00637B0C"/>
    <w:rsid w:val="006614B1"/>
    <w:rsid w:val="0070063B"/>
    <w:rsid w:val="008C612C"/>
    <w:rsid w:val="008D4D0A"/>
    <w:rsid w:val="00917232"/>
    <w:rsid w:val="009811CB"/>
    <w:rsid w:val="00A25F6B"/>
    <w:rsid w:val="00A27266"/>
    <w:rsid w:val="00A322DA"/>
    <w:rsid w:val="00A421D3"/>
    <w:rsid w:val="00A55895"/>
    <w:rsid w:val="00A7586F"/>
    <w:rsid w:val="00B40BF5"/>
    <w:rsid w:val="00B42FBB"/>
    <w:rsid w:val="00B72AE9"/>
    <w:rsid w:val="00B864CF"/>
    <w:rsid w:val="00B951D8"/>
    <w:rsid w:val="00BF1206"/>
    <w:rsid w:val="00C62BE2"/>
    <w:rsid w:val="00C908D1"/>
    <w:rsid w:val="00CF2647"/>
    <w:rsid w:val="00D60970"/>
    <w:rsid w:val="00D75529"/>
    <w:rsid w:val="00D92F97"/>
    <w:rsid w:val="00DA0A55"/>
    <w:rsid w:val="00DC7773"/>
    <w:rsid w:val="00E024C0"/>
    <w:rsid w:val="00E72B05"/>
    <w:rsid w:val="00EE450F"/>
    <w:rsid w:val="00F54F82"/>
    <w:rsid w:val="00F678A0"/>
    <w:rsid w:val="00F94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67925D6"/>
  <w15:docId w15:val="{611106BD-816B-425B-81DB-C5DB06150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51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1D8"/>
    <w:rPr>
      <w:rFonts w:ascii="Tahoma" w:hAnsi="Tahoma" w:cs="Tahoma"/>
      <w:sz w:val="16"/>
      <w:szCs w:val="16"/>
    </w:rPr>
  </w:style>
  <w:style w:type="paragraph" w:styleId="Header">
    <w:name w:val="header"/>
    <w:basedOn w:val="Normal"/>
    <w:link w:val="HeaderChar"/>
    <w:uiPriority w:val="99"/>
    <w:unhideWhenUsed/>
    <w:rsid w:val="00B951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1D8"/>
  </w:style>
  <w:style w:type="paragraph" w:styleId="Footer">
    <w:name w:val="footer"/>
    <w:basedOn w:val="Normal"/>
    <w:link w:val="FooterChar"/>
    <w:uiPriority w:val="99"/>
    <w:unhideWhenUsed/>
    <w:rsid w:val="00B951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21</Words>
  <Characters>297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mpass Minerals International</Company>
  <LinksUpToDate>false</LinksUpToDate>
  <CharactersWithSpaces>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Daum</dc:creator>
  <cp:lastModifiedBy>Brenda Fraser</cp:lastModifiedBy>
  <cp:revision>6</cp:revision>
  <cp:lastPrinted>2012-03-07T21:25:00Z</cp:lastPrinted>
  <dcterms:created xsi:type="dcterms:W3CDTF">2023-03-01T19:27:00Z</dcterms:created>
  <dcterms:modified xsi:type="dcterms:W3CDTF">2023-08-0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a96a46881dfe536acfa3daa6ef3f171075f819ab24b0250a5d87135b24206c</vt:lpwstr>
  </property>
</Properties>
</file>